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2B724" w14:textId="77777777" w:rsidR="00850E3B" w:rsidRDefault="00F71114">
      <w:pPr>
        <w:jc w:val="center"/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Partner’s Response Dictionary</w:t>
      </w:r>
    </w:p>
    <w:p w14:paraId="3C88E00E" w14:textId="77777777" w:rsidR="00850E3B" w:rsidRDefault="00F7111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tudent: ____________</w:t>
      </w:r>
    </w:p>
    <w:p w14:paraId="6A085C37" w14:textId="77777777" w:rsidR="00850E3B" w:rsidRDefault="00850E3B">
      <w:pPr>
        <w:jc w:val="center"/>
        <w:rPr>
          <w:b/>
          <w:sz w:val="36"/>
          <w:szCs w:val="36"/>
        </w:rPr>
      </w:pPr>
    </w:p>
    <w:p w14:paraId="5DC68FBB" w14:textId="77777777" w:rsidR="00850E3B" w:rsidRDefault="00850E3B">
      <w:pPr>
        <w:rPr>
          <w:b/>
          <w:sz w:val="36"/>
          <w:szCs w:val="36"/>
        </w:rPr>
      </w:pPr>
    </w:p>
    <w:tbl>
      <w:tblPr>
        <w:tblStyle w:val="a"/>
        <w:tblW w:w="129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85"/>
        <w:gridCol w:w="2475"/>
        <w:gridCol w:w="2625"/>
        <w:gridCol w:w="2580"/>
        <w:gridCol w:w="2880"/>
      </w:tblGrid>
      <w:tr w:rsidR="00850E3B" w14:paraId="53944A34" w14:textId="77777777"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4EC66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ach time ________DOES this…</w:t>
            </w:r>
            <w:proofErr w:type="gramStart"/>
            <w:r>
              <w:rPr>
                <w:b/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DDB5E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t will be interpreted to MEAN this</w:t>
            </w:r>
            <w:proofErr w:type="gramStart"/>
            <w:r>
              <w:rPr>
                <w:b/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5AEF1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y communication partner will DO this…….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52EE4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y communication partner will SAY this……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4A46A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How my communication partner will shape my behavior to an INTENTIONAL behavior…….</w:t>
            </w:r>
          </w:p>
        </w:tc>
      </w:tr>
      <w:tr w:rsidR="00850E3B" w14:paraId="177AF48D" w14:textId="77777777"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F829B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  <w:highlight w:val="yellow"/>
              </w:rPr>
            </w:pPr>
            <w:r>
              <w:rPr>
                <w:sz w:val="28"/>
                <w:szCs w:val="28"/>
                <w:highlight w:val="yellow"/>
              </w:rPr>
              <w:t>Ex. smile during an activity</w:t>
            </w: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26CB8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  <w:highlight w:val="yellow"/>
              </w:rPr>
            </w:pPr>
            <w:r>
              <w:rPr>
                <w:sz w:val="28"/>
                <w:szCs w:val="28"/>
                <w:highlight w:val="yellow"/>
              </w:rPr>
              <w:t>Ex. I like this</w:t>
            </w:r>
          </w:p>
        </w:tc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1A4CA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  <w:highlight w:val="yellow"/>
              </w:rPr>
            </w:pPr>
            <w:r>
              <w:rPr>
                <w:sz w:val="28"/>
                <w:szCs w:val="28"/>
                <w:highlight w:val="yellow"/>
              </w:rPr>
              <w:t>Ex. Respond to smile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B99F8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  <w:highlight w:val="yellow"/>
              </w:rPr>
            </w:pPr>
            <w:r>
              <w:rPr>
                <w:sz w:val="28"/>
                <w:szCs w:val="28"/>
                <w:highlight w:val="yellow"/>
              </w:rPr>
              <w:t>Ex. “You like this”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EAEF7" w14:textId="77777777" w:rsidR="00850E3B" w:rsidRDefault="00F7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  <w:highlight w:val="yellow"/>
              </w:rPr>
            </w:pPr>
            <w:r>
              <w:rPr>
                <w:sz w:val="28"/>
                <w:szCs w:val="28"/>
                <w:highlight w:val="yellow"/>
              </w:rPr>
              <w:t>Ex. Continue activity</w:t>
            </w:r>
          </w:p>
        </w:tc>
      </w:tr>
      <w:tr w:rsidR="00850E3B" w14:paraId="6E09D18E" w14:textId="77777777">
        <w:trPr>
          <w:trHeight w:val="636"/>
        </w:trPr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48F40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875C6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AF982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2BC22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817E7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850E3B" w14:paraId="58C5E975" w14:textId="77777777">
        <w:trPr>
          <w:trHeight w:val="636"/>
        </w:trPr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93039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BA318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CA5E3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4CAF5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AFC81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850E3B" w14:paraId="3953271D" w14:textId="77777777">
        <w:trPr>
          <w:trHeight w:val="606"/>
        </w:trPr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9A0C70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C03D9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C6988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96E1B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1EAA2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850E3B" w14:paraId="2F24EE89" w14:textId="77777777">
        <w:trPr>
          <w:trHeight w:val="606"/>
        </w:trPr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04A58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0DE64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0AD06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A7B0D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F5A38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850E3B" w14:paraId="723A0961" w14:textId="77777777">
        <w:trPr>
          <w:trHeight w:val="681"/>
        </w:trPr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FCF98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BBB2F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8C00E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CCBF3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914A7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850E3B" w14:paraId="155C9809" w14:textId="77777777">
        <w:trPr>
          <w:trHeight w:val="696"/>
        </w:trPr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6CFB7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B7486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218BE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BDF41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09D3A" w14:textId="77777777" w:rsidR="00850E3B" w:rsidRDefault="00850E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</w:tbl>
    <w:p w14:paraId="1C413C35" w14:textId="77777777" w:rsidR="00850E3B" w:rsidRDefault="00850E3B">
      <w:pPr>
        <w:rPr>
          <w:b/>
          <w:sz w:val="36"/>
          <w:szCs w:val="36"/>
        </w:rPr>
      </w:pPr>
    </w:p>
    <w:p w14:paraId="0DAF73CE" w14:textId="77777777" w:rsidR="00850E3B" w:rsidRDefault="00850E3B">
      <w:pPr>
        <w:jc w:val="center"/>
        <w:rPr>
          <w:b/>
          <w:sz w:val="36"/>
          <w:szCs w:val="36"/>
        </w:rPr>
      </w:pPr>
    </w:p>
    <w:sectPr w:rsidR="00850E3B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LcwMjAwNbYwNLJQ0lEKTi0uzszPAykwrAUAyjNHZywAAAA="/>
  </w:docVars>
  <w:rsids>
    <w:rsidRoot w:val="00850E3B"/>
    <w:rsid w:val="00850E3B"/>
    <w:rsid w:val="00F7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A1438"/>
  <w15:docId w15:val="{97602D97-7882-48E1-B7A0-ECAE436AC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2185867-F5B1-46A8-BDDF-33B61D8C044D}"/>
</file>

<file path=customXml/itemProps2.xml><?xml version="1.0" encoding="utf-8"?>
<ds:datastoreItem xmlns:ds="http://schemas.openxmlformats.org/officeDocument/2006/customXml" ds:itemID="{00831B69-C382-4800-8FA8-2EE57FC4BE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837D1B-1E32-4235-A087-BBA0F22EEEC7}">
  <ds:schemaRefs>
    <ds:schemaRef ds:uri="http://purl.org/dc/terms/"/>
    <ds:schemaRef ds:uri="2589e7ff-6bcf-4899-8897-54c1908f839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c827710-626d-4049-a7d2-f294cd4032b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7T15:17:00Z</dcterms:created>
  <dcterms:modified xsi:type="dcterms:W3CDTF">2022-11-0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